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w:t>
      </w:r>
    </w:p>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像素值</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PETER W. Disappearing cryptography[J]. Massachusetts, AP Professional, 1996.</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IEEE, 2002, 3: 641–644.</w:t>
      </w:r>
    </w:p>
    <w:p>
      <w:pPr>
        <w:pStyle w:val="Bibliography"/>
      </w:pPr>
      <w:r>
        <w:t xml:space="preserve">[9] FRIDRICH J, GOLJAN M, DU R. Reliable detection of lSB steganography in color and grayscale images[C]//Proceedings of the 2001 workshop on multimedia and security: New challenges. ACM, 2001: 27–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247f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1e8b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